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1418"/>
        <w:gridCol w:w="1984"/>
        <w:gridCol w:w="2330"/>
        <w:gridCol w:w="4734"/>
      </w:tblGrid>
      <w:tr w:rsidR="00162103" w:rsidRPr="000C75D9" w14:paraId="196B90B2" w14:textId="77777777" w:rsidTr="00CC5CEE">
        <w:trPr>
          <w:trHeight w:val="1673"/>
        </w:trPr>
        <w:tc>
          <w:tcPr>
            <w:tcW w:w="5732" w:type="dxa"/>
            <w:gridSpan w:val="3"/>
          </w:tcPr>
          <w:bookmarkStart w:id="0" w:name="_GoBack"/>
          <w:bookmarkEnd w:id="0"/>
          <w:p w14:paraId="644123A8" w14:textId="77777777" w:rsidR="00162103" w:rsidRPr="000C75D9" w:rsidRDefault="00AD5412" w:rsidP="00162103">
            <w:pPr>
              <w:pStyle w:val="PD"/>
              <w:jc w:val="left"/>
            </w:pPr>
            <w:r w:rsidRPr="000C75D9">
              <w:rPr>
                <w:noProof/>
                <w:lang w:bidi="es-MX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Conector recto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2448F847" id="Conector recto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" strokecolor="#f2f2f2 [3052]" strokeweight=".25pt"/>
                  </w:pict>
                </mc:Fallback>
              </mc:AlternateContent>
            </w:r>
          </w:p>
        </w:tc>
        <w:tc>
          <w:tcPr>
            <w:tcW w:w="4734" w:type="dxa"/>
            <w:vAlign w:val="center"/>
          </w:tcPr>
          <w:sdt>
            <w:sdtPr>
              <w:rPr>
                <w:szCs w:val="72"/>
                <w:lang w:val="es-MX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0C75D9" w:rsidRDefault="00162103" w:rsidP="009E18B5">
                <w:pPr>
                  <w:pStyle w:val="Title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es-MX"/>
                  </w:rPr>
                </w:pPr>
                <w:r w:rsidRPr="00CA4BCF">
                  <w:rPr>
                    <w:b/>
                    <w:szCs w:val="72"/>
                    <w:u w:val="single"/>
                    <w:lang w:val="es-MX" w:bidi="es-MX"/>
                  </w:rPr>
                  <w:t>Gracias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0C75D9" w:rsidRDefault="00162103" w:rsidP="009E18B5">
                <w:r w:rsidRPr="000C75D9">
                  <w:rPr>
                    <w:lang w:bidi="es-MX"/>
                  </w:rPr>
                  <w:t xml:space="preserve">por ser </w:t>
                </w:r>
                <w:r w:rsidRPr="00CA4BCF">
                  <w:rPr>
                    <w:b/>
                    <w:i/>
                    <w:lang w:bidi="es-MX"/>
                  </w:rPr>
                  <w:t>especial</w:t>
                </w:r>
              </w:p>
            </w:sdtContent>
          </w:sdt>
        </w:tc>
      </w:tr>
      <w:tr w:rsidR="00162103" w:rsidRPr="000C75D9" w14:paraId="7F393FB1" w14:textId="77777777" w:rsidTr="00CC5CEE">
        <w:trPr>
          <w:trHeight w:val="3999"/>
        </w:trPr>
        <w:tc>
          <w:tcPr>
            <w:tcW w:w="5732" w:type="dxa"/>
            <w:gridSpan w:val="3"/>
          </w:tcPr>
          <w:p w14:paraId="4E9AC2F2" w14:textId="77777777" w:rsidR="00162103" w:rsidRPr="000C75D9" w:rsidRDefault="00162103" w:rsidP="00162103">
            <w:pPr>
              <w:pStyle w:val="PD"/>
              <w:jc w:val="left"/>
            </w:pPr>
          </w:p>
        </w:tc>
        <w:tc>
          <w:tcPr>
            <w:tcW w:w="4734" w:type="dxa"/>
          </w:tcPr>
          <w:p w14:paraId="2235A64B" w14:textId="77777777" w:rsidR="00162103" w:rsidRPr="000C75D9" w:rsidRDefault="00162103" w:rsidP="00162103">
            <w:pPr>
              <w:pStyle w:val="Title"/>
              <w:rPr>
                <w:sz w:val="32"/>
                <w:lang w:val="es-MX"/>
              </w:rPr>
            </w:pPr>
          </w:p>
        </w:tc>
      </w:tr>
      <w:tr w:rsidR="00162103" w:rsidRPr="000C75D9" w14:paraId="7AAC5800" w14:textId="77777777" w:rsidTr="00CC5CEE">
        <w:trPr>
          <w:trHeight w:val="440"/>
        </w:trPr>
        <w:tc>
          <w:tcPr>
            <w:tcW w:w="1418" w:type="dxa"/>
          </w:tcPr>
          <w:p w14:paraId="524D6F32" w14:textId="77777777" w:rsidR="00162103" w:rsidRPr="000C75D9" w:rsidRDefault="00162103" w:rsidP="00162103">
            <w:pPr>
              <w:pStyle w:val="PD"/>
              <w:jc w:val="left"/>
            </w:pPr>
          </w:p>
        </w:tc>
        <w:tc>
          <w:tcPr>
            <w:tcW w:w="1984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0C75D9" w:rsidRDefault="00162103" w:rsidP="00C76430">
                <w:pPr>
                  <w:pStyle w:val="PD"/>
                  <w:rPr>
                    <w:sz w:val="22"/>
                  </w:rPr>
                </w:pPr>
                <w:r w:rsidRPr="000C75D9">
                  <w:rPr>
                    <w:sz w:val="16"/>
                    <w:szCs w:val="16"/>
                    <w:lang w:bidi="es-MX"/>
                  </w:rPr>
                  <w:t>PD: Nos vemos pronto.</w:t>
                </w:r>
              </w:p>
            </w:sdtContent>
          </w:sdt>
        </w:tc>
        <w:tc>
          <w:tcPr>
            <w:tcW w:w="2330" w:type="dxa"/>
          </w:tcPr>
          <w:p w14:paraId="14A9EFB9" w14:textId="77777777" w:rsidR="00162103" w:rsidRPr="000C75D9" w:rsidRDefault="00162103" w:rsidP="00162103">
            <w:pPr>
              <w:pStyle w:val="PD"/>
              <w:jc w:val="left"/>
            </w:pPr>
          </w:p>
        </w:tc>
        <w:tc>
          <w:tcPr>
            <w:tcW w:w="4734" w:type="dxa"/>
          </w:tcPr>
          <w:p w14:paraId="565E4C92" w14:textId="77777777" w:rsidR="00162103" w:rsidRPr="000C75D9" w:rsidRDefault="00162103" w:rsidP="00162103">
            <w:pPr>
              <w:pStyle w:val="Title"/>
              <w:rPr>
                <w:sz w:val="32"/>
                <w:lang w:val="es-MX"/>
              </w:rPr>
            </w:pPr>
          </w:p>
        </w:tc>
      </w:tr>
      <w:tr w:rsidR="004E4CCD" w:rsidRPr="000C75D9" w14:paraId="6DEDDB1A" w14:textId="77777777" w:rsidTr="00CC5CEE">
        <w:trPr>
          <w:trHeight w:val="1719"/>
        </w:trPr>
        <w:tc>
          <w:tcPr>
            <w:tcW w:w="1418" w:type="dxa"/>
          </w:tcPr>
          <w:p w14:paraId="40B8E578" w14:textId="77777777" w:rsidR="004E4CCD" w:rsidRPr="000C75D9" w:rsidRDefault="004E4CCD" w:rsidP="00162103">
            <w:pPr>
              <w:pStyle w:val="PD"/>
              <w:jc w:val="left"/>
            </w:pPr>
          </w:p>
        </w:tc>
        <w:tc>
          <w:tcPr>
            <w:tcW w:w="1984" w:type="dxa"/>
          </w:tcPr>
          <w:p w14:paraId="104814F9" w14:textId="77777777" w:rsidR="004E4CCD" w:rsidRPr="000C75D9" w:rsidRDefault="004E4CCD" w:rsidP="00162103">
            <w:pPr>
              <w:pStyle w:val="PD"/>
            </w:pPr>
          </w:p>
        </w:tc>
        <w:tc>
          <w:tcPr>
            <w:tcW w:w="2330" w:type="dxa"/>
          </w:tcPr>
          <w:p w14:paraId="385948E8" w14:textId="77777777" w:rsidR="004E4CCD" w:rsidRPr="000C75D9" w:rsidRDefault="004E4CCD" w:rsidP="00162103">
            <w:pPr>
              <w:pStyle w:val="PD"/>
              <w:jc w:val="left"/>
            </w:pPr>
          </w:p>
        </w:tc>
        <w:tc>
          <w:tcPr>
            <w:tcW w:w="4734" w:type="dxa"/>
          </w:tcPr>
          <w:p w14:paraId="544ECBD0" w14:textId="77777777" w:rsidR="004E4CCD" w:rsidRPr="000C75D9" w:rsidRDefault="004E4CCD" w:rsidP="00162103">
            <w:pPr>
              <w:pStyle w:val="Title"/>
              <w:rPr>
                <w:sz w:val="32"/>
                <w:lang w:val="es-MX"/>
              </w:rPr>
            </w:pPr>
          </w:p>
        </w:tc>
      </w:tr>
      <w:tr w:rsidR="004E4CCD" w:rsidRPr="000C75D9" w14:paraId="69522C79" w14:textId="77777777" w:rsidTr="00CC5CEE">
        <w:trPr>
          <w:trHeight w:val="1349"/>
        </w:trPr>
        <w:tc>
          <w:tcPr>
            <w:tcW w:w="1418" w:type="dxa"/>
          </w:tcPr>
          <w:p w14:paraId="58FB6DE7" w14:textId="77777777" w:rsidR="004E4CCD" w:rsidRPr="000C75D9" w:rsidRDefault="004E4CCD" w:rsidP="00162103">
            <w:pPr>
              <w:pStyle w:val="PD"/>
              <w:jc w:val="left"/>
            </w:pPr>
          </w:p>
        </w:tc>
        <w:tc>
          <w:tcPr>
            <w:tcW w:w="1984" w:type="dxa"/>
          </w:tcPr>
          <w:p w14:paraId="40B421B1" w14:textId="77777777" w:rsidR="004E4CCD" w:rsidRPr="000C75D9" w:rsidRDefault="004E4CCD" w:rsidP="00162103">
            <w:pPr>
              <w:pStyle w:val="PD"/>
            </w:pPr>
          </w:p>
        </w:tc>
        <w:tc>
          <w:tcPr>
            <w:tcW w:w="2330" w:type="dxa"/>
          </w:tcPr>
          <w:p w14:paraId="597D56EB" w14:textId="77777777" w:rsidR="004E4CCD" w:rsidRPr="000C75D9" w:rsidRDefault="004E4CCD" w:rsidP="00162103">
            <w:pPr>
              <w:pStyle w:val="PD"/>
              <w:jc w:val="left"/>
            </w:pPr>
          </w:p>
        </w:tc>
        <w:tc>
          <w:tcPr>
            <w:tcW w:w="4734" w:type="dxa"/>
            <w:vAlign w:val="center"/>
          </w:tcPr>
          <w:sdt>
            <w:sdtPr>
              <w:rPr>
                <w:szCs w:val="72"/>
                <w:lang w:val="es-MX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0C75D9" w:rsidRDefault="004E4CCD" w:rsidP="009E18B5">
                <w:pPr>
                  <w:pStyle w:val="Title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es-MX"/>
                  </w:rPr>
                </w:pPr>
                <w:r w:rsidRPr="00CA4BCF">
                  <w:rPr>
                    <w:b/>
                    <w:szCs w:val="72"/>
                    <w:u w:val="single"/>
                    <w:lang w:val="es-MX" w:bidi="es-MX"/>
                  </w:rPr>
                  <w:t>Gracias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0C75D9" w:rsidRDefault="004E4CCD" w:rsidP="009E18B5">
                <w:r w:rsidRPr="000C75D9">
                  <w:rPr>
                    <w:lang w:bidi="es-MX"/>
                  </w:rPr>
                  <w:t xml:space="preserve">por ser </w:t>
                </w:r>
                <w:r w:rsidRPr="00CA4BCF">
                  <w:rPr>
                    <w:b/>
                    <w:i/>
                    <w:lang w:bidi="es-MX"/>
                  </w:rPr>
                  <w:t>especial</w:t>
                </w:r>
              </w:p>
            </w:sdtContent>
          </w:sdt>
        </w:tc>
      </w:tr>
      <w:tr w:rsidR="004E4CCD" w:rsidRPr="000C75D9" w14:paraId="53DE36EB" w14:textId="77777777" w:rsidTr="00CC5CEE">
        <w:trPr>
          <w:trHeight w:val="4405"/>
        </w:trPr>
        <w:tc>
          <w:tcPr>
            <w:tcW w:w="1418" w:type="dxa"/>
          </w:tcPr>
          <w:p w14:paraId="10810177" w14:textId="77777777" w:rsidR="004E4CCD" w:rsidRPr="000C75D9" w:rsidRDefault="004E4CCD" w:rsidP="00162103">
            <w:pPr>
              <w:pStyle w:val="PD"/>
              <w:jc w:val="left"/>
            </w:pPr>
          </w:p>
        </w:tc>
        <w:tc>
          <w:tcPr>
            <w:tcW w:w="1984" w:type="dxa"/>
          </w:tcPr>
          <w:p w14:paraId="4021EE19" w14:textId="77777777" w:rsidR="004E4CCD" w:rsidRPr="000C75D9" w:rsidRDefault="004E4CCD" w:rsidP="00162103">
            <w:pPr>
              <w:pStyle w:val="PD"/>
            </w:pPr>
          </w:p>
        </w:tc>
        <w:tc>
          <w:tcPr>
            <w:tcW w:w="2330" w:type="dxa"/>
          </w:tcPr>
          <w:p w14:paraId="70B813F0" w14:textId="77777777" w:rsidR="004E4CCD" w:rsidRPr="000C75D9" w:rsidRDefault="004E4CCD" w:rsidP="00162103">
            <w:pPr>
              <w:pStyle w:val="PD"/>
              <w:jc w:val="left"/>
            </w:pPr>
          </w:p>
        </w:tc>
        <w:tc>
          <w:tcPr>
            <w:tcW w:w="4734" w:type="dxa"/>
          </w:tcPr>
          <w:p w14:paraId="60E1DCBD" w14:textId="77777777" w:rsidR="004E4CCD" w:rsidRPr="000C75D9" w:rsidRDefault="004E4CCD" w:rsidP="004E4CCD">
            <w:pPr>
              <w:pStyle w:val="Title"/>
              <w:rPr>
                <w:sz w:val="32"/>
                <w:lang w:val="es-MX"/>
              </w:rPr>
            </w:pPr>
          </w:p>
        </w:tc>
      </w:tr>
      <w:tr w:rsidR="004E4CCD" w:rsidRPr="000C75D9" w14:paraId="1524BF86" w14:textId="77777777" w:rsidTr="00CC5CEE">
        <w:trPr>
          <w:trHeight w:val="442"/>
        </w:trPr>
        <w:tc>
          <w:tcPr>
            <w:tcW w:w="1418" w:type="dxa"/>
          </w:tcPr>
          <w:p w14:paraId="0EEDC3AB" w14:textId="77777777" w:rsidR="004E4CCD" w:rsidRPr="000C75D9" w:rsidRDefault="004E4CCD" w:rsidP="00162103">
            <w:pPr>
              <w:pStyle w:val="PD"/>
              <w:jc w:val="left"/>
            </w:pPr>
          </w:p>
        </w:tc>
        <w:tc>
          <w:tcPr>
            <w:tcW w:w="1984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0C75D9" w:rsidRDefault="00231C3C" w:rsidP="00C76430">
                <w:pPr>
                  <w:pStyle w:val="PD"/>
                  <w:rPr>
                    <w:sz w:val="22"/>
                  </w:rPr>
                </w:pPr>
                <w:r w:rsidRPr="000C75D9">
                  <w:rPr>
                    <w:sz w:val="16"/>
                    <w:szCs w:val="16"/>
                    <w:lang w:bidi="es-MX"/>
                  </w:rPr>
                  <w:t>PD: Nos vemos pronto.</w:t>
                </w:r>
              </w:p>
            </w:sdtContent>
          </w:sdt>
        </w:tc>
        <w:tc>
          <w:tcPr>
            <w:tcW w:w="2330" w:type="dxa"/>
          </w:tcPr>
          <w:p w14:paraId="692EE86C" w14:textId="77777777" w:rsidR="004E4CCD" w:rsidRPr="000C75D9" w:rsidRDefault="004E4CCD" w:rsidP="00162103">
            <w:pPr>
              <w:pStyle w:val="PD"/>
              <w:jc w:val="left"/>
              <w:rPr>
                <w:szCs w:val="18"/>
              </w:rPr>
            </w:pPr>
          </w:p>
        </w:tc>
        <w:tc>
          <w:tcPr>
            <w:tcW w:w="4734" w:type="dxa"/>
          </w:tcPr>
          <w:p w14:paraId="47975F03" w14:textId="77777777" w:rsidR="004E4CCD" w:rsidRPr="000C75D9" w:rsidRDefault="004E4CCD" w:rsidP="004E4CCD">
            <w:pPr>
              <w:pStyle w:val="Title"/>
              <w:rPr>
                <w:sz w:val="18"/>
                <w:szCs w:val="18"/>
                <w:lang w:val="es-MX"/>
              </w:rPr>
            </w:pPr>
          </w:p>
        </w:tc>
      </w:tr>
    </w:tbl>
    <w:p w14:paraId="3DD42B75" w14:textId="6F45830B" w:rsidR="004E5BE9" w:rsidRPr="000C75D9" w:rsidRDefault="006476B4" w:rsidP="008A6D93">
      <w:pPr>
        <w:pStyle w:val="PD"/>
        <w:tabs>
          <w:tab w:val="left" w:pos="1562"/>
        </w:tabs>
        <w:jc w:val="left"/>
      </w:pPr>
      <w:r w:rsidRPr="000C75D9">
        <w:rPr>
          <w:noProof/>
          <w:lang w:bidi="es-MX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Conector recto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CB194A6" id="Conector recto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" strokecolor="#f2f2f2 [3052]" strokeweight=".25pt"/>
            </w:pict>
          </mc:Fallback>
        </mc:AlternateContent>
      </w:r>
      <w:r w:rsidR="008A6D93" w:rsidRPr="000C75D9">
        <w:tab/>
      </w:r>
    </w:p>
    <w:p w14:paraId="48022959" w14:textId="77777777" w:rsidR="005E3AB3" w:rsidRPr="000C75D9" w:rsidRDefault="005E3AB3" w:rsidP="005E3AB3">
      <w:pPr>
        <w:rPr>
          <w:sz w:val="2"/>
        </w:rPr>
      </w:pPr>
    </w:p>
    <w:p w14:paraId="100CE664" w14:textId="77777777" w:rsidR="008A6D93" w:rsidRPr="000C75D9" w:rsidRDefault="008A6D93" w:rsidP="008A6D93">
      <w:pPr>
        <w:rPr>
          <w:sz w:val="2"/>
        </w:rPr>
      </w:pPr>
    </w:p>
    <w:p w14:paraId="4CAF5C26" w14:textId="77777777" w:rsidR="008A6D93" w:rsidRPr="000C75D9" w:rsidRDefault="008A6D93" w:rsidP="008A6D93">
      <w:pPr>
        <w:rPr>
          <w:sz w:val="2"/>
        </w:rPr>
      </w:pPr>
    </w:p>
    <w:p w14:paraId="05977EA8" w14:textId="77777777" w:rsidR="008A6D93" w:rsidRPr="000C75D9" w:rsidRDefault="008A6D93" w:rsidP="008A6D93">
      <w:pPr>
        <w:rPr>
          <w:sz w:val="2"/>
        </w:rPr>
      </w:pPr>
    </w:p>
    <w:p w14:paraId="53EFA859" w14:textId="77777777" w:rsidR="008A6D93" w:rsidRPr="000C75D9" w:rsidRDefault="008A6D93" w:rsidP="008A6D93">
      <w:pPr>
        <w:rPr>
          <w:sz w:val="2"/>
        </w:rPr>
      </w:pPr>
    </w:p>
    <w:p w14:paraId="05D5770E" w14:textId="77777777" w:rsidR="008A6D93" w:rsidRPr="000C75D9" w:rsidRDefault="008A6D93" w:rsidP="008A6D93">
      <w:pPr>
        <w:rPr>
          <w:sz w:val="2"/>
        </w:rPr>
      </w:pPr>
    </w:p>
    <w:p w14:paraId="19486517" w14:textId="77777777" w:rsidR="008A6D93" w:rsidRPr="000C75D9" w:rsidRDefault="008A6D93" w:rsidP="008A6D93">
      <w:pPr>
        <w:rPr>
          <w:sz w:val="2"/>
        </w:rPr>
      </w:pPr>
    </w:p>
    <w:p w14:paraId="7D8BB410" w14:textId="6ACE4997" w:rsidR="008A6D93" w:rsidRPr="000C75D9" w:rsidRDefault="008A6D93" w:rsidP="008A6D93">
      <w:pPr>
        <w:rPr>
          <w:sz w:val="2"/>
        </w:rPr>
      </w:pPr>
    </w:p>
    <w:p w14:paraId="06EA0F35" w14:textId="5C5626B7" w:rsidR="008A6D93" w:rsidRPr="000C75D9" w:rsidRDefault="008A6D93" w:rsidP="008A6D93">
      <w:pPr>
        <w:rPr>
          <w:sz w:val="2"/>
        </w:rPr>
      </w:pPr>
    </w:p>
    <w:p w14:paraId="701818BD" w14:textId="6779F7D4" w:rsidR="008A6D93" w:rsidRPr="000C75D9" w:rsidRDefault="008A6D93" w:rsidP="008A6D93">
      <w:pPr>
        <w:rPr>
          <w:sz w:val="2"/>
        </w:rPr>
      </w:pPr>
    </w:p>
    <w:p w14:paraId="4D2572E1" w14:textId="30B50D09" w:rsidR="008A6D93" w:rsidRPr="000C75D9" w:rsidRDefault="008A6D93" w:rsidP="008A6D93">
      <w:pPr>
        <w:rPr>
          <w:sz w:val="2"/>
        </w:rPr>
      </w:pPr>
    </w:p>
    <w:p w14:paraId="2CC1F04E" w14:textId="272CB89A" w:rsidR="008A6D93" w:rsidRPr="000C75D9" w:rsidRDefault="008A6D93" w:rsidP="008A6D93">
      <w:pPr>
        <w:rPr>
          <w:sz w:val="2"/>
        </w:rPr>
      </w:pPr>
    </w:p>
    <w:p w14:paraId="79B2C4BB" w14:textId="5A324380" w:rsidR="008A6D93" w:rsidRPr="000C75D9" w:rsidRDefault="008A6D93" w:rsidP="008A6D93">
      <w:pPr>
        <w:rPr>
          <w:sz w:val="2"/>
        </w:rPr>
      </w:pPr>
    </w:p>
    <w:p w14:paraId="55547238" w14:textId="23AEBDB0" w:rsidR="008A6D93" w:rsidRPr="000C75D9" w:rsidRDefault="008A6D93" w:rsidP="008A6D93">
      <w:pPr>
        <w:rPr>
          <w:sz w:val="2"/>
        </w:rPr>
      </w:pPr>
    </w:p>
    <w:p w14:paraId="01AFDFA2" w14:textId="53230365" w:rsidR="008A6D93" w:rsidRPr="000C75D9" w:rsidRDefault="008A6D93" w:rsidP="008A6D93">
      <w:pPr>
        <w:rPr>
          <w:sz w:val="2"/>
        </w:rPr>
      </w:pPr>
    </w:p>
    <w:p w14:paraId="014626B8" w14:textId="7B480FF8" w:rsidR="008A6D93" w:rsidRPr="000C75D9" w:rsidRDefault="008A6D93" w:rsidP="008A6D93">
      <w:pPr>
        <w:rPr>
          <w:sz w:val="2"/>
        </w:rPr>
      </w:pPr>
    </w:p>
    <w:p w14:paraId="1699A6F7" w14:textId="1FA71924" w:rsidR="008A6D93" w:rsidRPr="000C75D9" w:rsidRDefault="008A6D93" w:rsidP="008A6D93">
      <w:pPr>
        <w:rPr>
          <w:sz w:val="2"/>
        </w:rPr>
      </w:pPr>
    </w:p>
    <w:p w14:paraId="687C3186" w14:textId="7F84CB66" w:rsidR="008A6D93" w:rsidRPr="000C75D9" w:rsidRDefault="008A6D93" w:rsidP="008A6D93">
      <w:pPr>
        <w:rPr>
          <w:sz w:val="2"/>
        </w:rPr>
      </w:pPr>
    </w:p>
    <w:p w14:paraId="247C1393" w14:textId="4707AA45" w:rsidR="008A6D93" w:rsidRPr="000C75D9" w:rsidRDefault="008A6D93" w:rsidP="008A6D93">
      <w:pPr>
        <w:rPr>
          <w:sz w:val="2"/>
        </w:rPr>
      </w:pPr>
    </w:p>
    <w:p w14:paraId="0C1BF7EE" w14:textId="2803174A" w:rsidR="008A6D93" w:rsidRPr="000C75D9" w:rsidRDefault="008A6D93" w:rsidP="008A6D93">
      <w:pPr>
        <w:rPr>
          <w:sz w:val="2"/>
        </w:rPr>
      </w:pPr>
    </w:p>
    <w:p w14:paraId="19A143B5" w14:textId="5AAF37B7" w:rsidR="008A6D93" w:rsidRPr="000C75D9" w:rsidRDefault="008A6D93" w:rsidP="008A6D93">
      <w:pPr>
        <w:rPr>
          <w:sz w:val="2"/>
        </w:rPr>
      </w:pPr>
    </w:p>
    <w:p w14:paraId="0EF953D5" w14:textId="0E11B885" w:rsidR="008A6D93" w:rsidRPr="000C75D9" w:rsidRDefault="008A6D93" w:rsidP="008A6D93">
      <w:pPr>
        <w:rPr>
          <w:sz w:val="2"/>
        </w:rPr>
      </w:pPr>
    </w:p>
    <w:p w14:paraId="58E08B40" w14:textId="394AF449" w:rsidR="008A6D93" w:rsidRPr="000C75D9" w:rsidRDefault="008A6D93" w:rsidP="008A6D93">
      <w:pPr>
        <w:rPr>
          <w:sz w:val="2"/>
        </w:rPr>
      </w:pPr>
    </w:p>
    <w:p w14:paraId="0B8A6CCA" w14:textId="587C33CF" w:rsidR="008A6D93" w:rsidRPr="000C75D9" w:rsidRDefault="008A6D93" w:rsidP="008A6D93">
      <w:pPr>
        <w:rPr>
          <w:sz w:val="2"/>
        </w:rPr>
      </w:pPr>
    </w:p>
    <w:p w14:paraId="2FDC6F68" w14:textId="36AAAF24" w:rsidR="008A6D93" w:rsidRPr="000C75D9" w:rsidRDefault="008A6D93" w:rsidP="008A6D93">
      <w:pPr>
        <w:rPr>
          <w:sz w:val="2"/>
        </w:rPr>
      </w:pPr>
    </w:p>
    <w:p w14:paraId="4D0DC10F" w14:textId="23B43325" w:rsidR="008A6D93" w:rsidRPr="000C75D9" w:rsidRDefault="008A6D93" w:rsidP="008A6D93">
      <w:pPr>
        <w:rPr>
          <w:sz w:val="2"/>
        </w:rPr>
      </w:pPr>
    </w:p>
    <w:p w14:paraId="531ACBFC" w14:textId="46106F91" w:rsidR="008A6D93" w:rsidRPr="000C75D9" w:rsidRDefault="008A6D93" w:rsidP="008A6D93">
      <w:pPr>
        <w:rPr>
          <w:sz w:val="2"/>
        </w:rPr>
      </w:pPr>
    </w:p>
    <w:p w14:paraId="7F94F287" w14:textId="1029119E" w:rsidR="008A6D93" w:rsidRPr="000C75D9" w:rsidRDefault="008A6D93" w:rsidP="008A6D93">
      <w:pPr>
        <w:rPr>
          <w:sz w:val="2"/>
        </w:rPr>
      </w:pPr>
    </w:p>
    <w:p w14:paraId="12959585" w14:textId="0F95CEDC" w:rsidR="008A6D93" w:rsidRPr="000C75D9" w:rsidRDefault="008A6D93" w:rsidP="008A6D93">
      <w:pPr>
        <w:rPr>
          <w:sz w:val="2"/>
        </w:rPr>
      </w:pPr>
    </w:p>
    <w:p w14:paraId="012D829A" w14:textId="49F7F5A8" w:rsidR="008A6D93" w:rsidRPr="000C75D9" w:rsidRDefault="008A6D93" w:rsidP="008A6D93">
      <w:pPr>
        <w:rPr>
          <w:sz w:val="2"/>
        </w:rPr>
      </w:pPr>
    </w:p>
    <w:p w14:paraId="48981236" w14:textId="0CFF814E" w:rsidR="008A6D93" w:rsidRPr="000C75D9" w:rsidRDefault="008A6D93" w:rsidP="008A6D93">
      <w:pPr>
        <w:rPr>
          <w:sz w:val="2"/>
        </w:rPr>
      </w:pPr>
    </w:p>
    <w:p w14:paraId="41103F17" w14:textId="27512036" w:rsidR="008A6D93" w:rsidRPr="000C75D9" w:rsidRDefault="008A6D93" w:rsidP="008A6D93">
      <w:pPr>
        <w:rPr>
          <w:sz w:val="2"/>
        </w:rPr>
      </w:pPr>
    </w:p>
    <w:p w14:paraId="6E4D7CB3" w14:textId="2DB5CB00" w:rsidR="008A6D93" w:rsidRPr="000C75D9" w:rsidRDefault="008A6D93" w:rsidP="008A6D93">
      <w:pPr>
        <w:rPr>
          <w:sz w:val="2"/>
        </w:rPr>
      </w:pPr>
    </w:p>
    <w:p w14:paraId="32398F19" w14:textId="65339296" w:rsidR="008A6D93" w:rsidRPr="000C75D9" w:rsidRDefault="008A6D93" w:rsidP="008A6D93">
      <w:pPr>
        <w:rPr>
          <w:sz w:val="2"/>
        </w:rPr>
      </w:pPr>
    </w:p>
    <w:p w14:paraId="068B82E6" w14:textId="31297571" w:rsidR="008A6D93" w:rsidRPr="000C75D9" w:rsidRDefault="008A6D93" w:rsidP="008A6D93">
      <w:pPr>
        <w:rPr>
          <w:sz w:val="2"/>
        </w:rPr>
      </w:pPr>
    </w:p>
    <w:p w14:paraId="1E8B3942" w14:textId="5E205E35" w:rsidR="008A6D93" w:rsidRPr="000C75D9" w:rsidRDefault="008A6D93" w:rsidP="008A6D93">
      <w:pPr>
        <w:rPr>
          <w:sz w:val="2"/>
        </w:rPr>
      </w:pPr>
    </w:p>
    <w:p w14:paraId="0F93EEB0" w14:textId="75A6E5A0" w:rsidR="008A6D93" w:rsidRPr="000C75D9" w:rsidRDefault="008A6D93" w:rsidP="008A6D93">
      <w:pPr>
        <w:rPr>
          <w:sz w:val="2"/>
        </w:rPr>
        <w:sectPr w:rsidR="008A6D93" w:rsidRPr="000C75D9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0C75D9" w14:paraId="4B6BFFD4" w14:textId="77777777" w:rsidTr="00CC5CEE">
        <w:trPr>
          <w:trHeight w:val="1151"/>
        </w:trPr>
        <w:tc>
          <w:tcPr>
            <w:tcW w:w="6210" w:type="dxa"/>
          </w:tcPr>
          <w:p w14:paraId="39389ED8" w14:textId="77777777" w:rsidR="00231C3C" w:rsidRPr="000C75D9" w:rsidRDefault="00283CBE" w:rsidP="00231C3C">
            <w:pPr>
              <w:pStyle w:val="NoSpacing"/>
              <w:jc w:val="center"/>
              <w:rPr>
                <w:sz w:val="12"/>
                <w:lang w:val="es-MX"/>
              </w:rPr>
            </w:pPr>
            <w:r w:rsidRPr="000C75D9">
              <w:rPr>
                <w:noProof/>
                <w:sz w:val="12"/>
                <w:szCs w:val="12"/>
                <w:lang w:val="es-MX" w:bidi="es-MX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Conector recto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33710CAB" id="Conector recto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0C75D9" w:rsidRDefault="00231C3C" w:rsidP="00231C3C">
            <w:pPr>
              <w:pStyle w:val="NoSpacing"/>
              <w:jc w:val="center"/>
              <w:rPr>
                <w:sz w:val="12"/>
                <w:lang w:val="es-MX"/>
              </w:rPr>
            </w:pPr>
          </w:p>
        </w:tc>
      </w:tr>
      <w:tr w:rsidR="00231C3C" w:rsidRPr="000C75D9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0C75D9" w:rsidRDefault="00231C3C" w:rsidP="00231C3C">
            <w:pPr>
              <w:pStyle w:val="NoSpacing"/>
              <w:jc w:val="center"/>
              <w:rPr>
                <w:sz w:val="22"/>
                <w:lang w:val="es-MX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2"/>
                <w:szCs w:val="22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1FCABA5F" w:rsidR="00C76430" w:rsidRPr="000C75D9" w:rsidRDefault="00C76430" w:rsidP="00C76430">
                <w:pPr>
                  <w:pStyle w:val="Mensaje"/>
                  <w:ind w:left="1231" w:right="1321"/>
                  <w:rPr>
                    <w:sz w:val="22"/>
                    <w:szCs w:val="22"/>
                  </w:rPr>
                </w:pPr>
                <w:r w:rsidRPr="000C75D9">
                  <w:rPr>
                    <w:sz w:val="22"/>
                    <w:szCs w:val="22"/>
                    <w:lang w:bidi="es-MX"/>
                  </w:rPr>
                  <w:t xml:space="preserve">Para empezar ahora mismo, pulsa cualquier texto </w:t>
                </w:r>
                <w:r w:rsidR="00CC5CEE" w:rsidRPr="000C75D9">
                  <w:rPr>
                    <w:sz w:val="22"/>
                    <w:szCs w:val="22"/>
                    <w:lang w:bidi="es-MX"/>
                  </w:rPr>
                  <w:br/>
                </w:r>
                <w:r w:rsidRPr="000C75D9">
                  <w:rPr>
                    <w:sz w:val="22"/>
                    <w:szCs w:val="22"/>
                    <w:lang w:bidi="es-MX"/>
                  </w:rPr>
                  <w:t>de marcador de posición (como este, por ejemplo)</w:t>
                </w:r>
              </w:p>
            </w:sdtContent>
          </w:sdt>
          <w:p w14:paraId="0DE7C362" w14:textId="77777777" w:rsidR="00231C3C" w:rsidRPr="000C75D9" w:rsidRDefault="00231C3C" w:rsidP="00C76430">
            <w:pPr>
              <w:pStyle w:val="NoSpacing"/>
              <w:jc w:val="center"/>
              <w:rPr>
                <w:sz w:val="22"/>
                <w:lang w:val="es-MX"/>
              </w:rPr>
            </w:pPr>
          </w:p>
        </w:tc>
      </w:tr>
      <w:tr w:rsidR="00231C3C" w:rsidRPr="000C75D9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0C75D9" w:rsidRDefault="00231C3C" w:rsidP="00231C3C">
            <w:pPr>
              <w:pStyle w:val="NoSpacing"/>
              <w:jc w:val="center"/>
              <w:rPr>
                <w:sz w:val="22"/>
                <w:lang w:val="es-MX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2"/>
                <w:szCs w:val="22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0C75D9" w:rsidRDefault="00C76430" w:rsidP="009E18B5">
                <w:pPr>
                  <w:pStyle w:val="Mensaje"/>
                  <w:ind w:left="1156" w:right="1048"/>
                  <w:rPr>
                    <w:rFonts w:cstheme="minorBidi"/>
                    <w:sz w:val="22"/>
                    <w:szCs w:val="22"/>
                  </w:rPr>
                </w:pPr>
                <w:r w:rsidRPr="000C75D9">
                  <w:rPr>
                    <w:sz w:val="22"/>
                    <w:szCs w:val="22"/>
                    <w:lang w:bidi="es-MX"/>
                  </w:rPr>
                  <w:t>y empieza a escribir para reemplazarlo por el tuyo.</w:t>
                </w:r>
              </w:p>
            </w:sdtContent>
          </w:sdt>
          <w:p w14:paraId="50ECCD66" w14:textId="77777777" w:rsidR="00231C3C" w:rsidRPr="000C75D9" w:rsidRDefault="00231C3C" w:rsidP="00C76430">
            <w:pPr>
              <w:pStyle w:val="NoSpacing"/>
              <w:jc w:val="center"/>
              <w:rPr>
                <w:sz w:val="22"/>
                <w:lang w:val="es-MX"/>
              </w:rPr>
            </w:pPr>
          </w:p>
        </w:tc>
      </w:tr>
      <w:tr w:rsidR="00231C3C" w:rsidRPr="000C75D9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0C75D9" w:rsidRDefault="00231C3C" w:rsidP="00231C3C">
            <w:pPr>
              <w:pStyle w:val="NoSpacing"/>
              <w:jc w:val="center"/>
              <w:rPr>
                <w:sz w:val="22"/>
                <w:lang w:val="es-MX"/>
              </w:rPr>
            </w:pPr>
          </w:p>
        </w:tc>
        <w:tc>
          <w:tcPr>
            <w:tcW w:w="4580" w:type="dxa"/>
          </w:tcPr>
          <w:p w14:paraId="2EBCFFF0" w14:textId="77777777" w:rsidR="00231C3C" w:rsidRPr="000C75D9" w:rsidRDefault="00231C3C" w:rsidP="00231C3C">
            <w:pPr>
              <w:pStyle w:val="NoSpacing"/>
              <w:jc w:val="center"/>
              <w:rPr>
                <w:sz w:val="22"/>
                <w:lang w:val="es-MX"/>
              </w:rPr>
            </w:pPr>
          </w:p>
        </w:tc>
      </w:tr>
      <w:tr w:rsidR="00231C3C" w:rsidRPr="000C75D9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0C75D9" w:rsidRDefault="00231C3C" w:rsidP="00231C3C">
            <w:pPr>
              <w:pStyle w:val="NoSpacing"/>
              <w:jc w:val="center"/>
              <w:rPr>
                <w:sz w:val="22"/>
                <w:lang w:val="es-MX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2"/>
                <w:szCs w:val="22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5DC52F1F" w:rsidR="00231C3C" w:rsidRPr="000C75D9" w:rsidRDefault="00C76430" w:rsidP="00C76430">
                <w:pPr>
                  <w:pStyle w:val="Mensaje"/>
                  <w:ind w:left="1065" w:right="1230"/>
                  <w:rPr>
                    <w:rFonts w:cstheme="minorBidi"/>
                    <w:sz w:val="22"/>
                    <w:szCs w:val="22"/>
                  </w:rPr>
                </w:pPr>
                <w:r w:rsidRPr="000C75D9">
                  <w:rPr>
                    <w:sz w:val="22"/>
                    <w:szCs w:val="22"/>
                    <w:lang w:bidi="es-MX"/>
                  </w:rPr>
                  <w:t xml:space="preserve">Para empezar ahora mismo, pulsa cualquier texto </w:t>
                </w:r>
                <w:r w:rsidR="00CC5CEE" w:rsidRPr="000C75D9">
                  <w:rPr>
                    <w:sz w:val="22"/>
                    <w:szCs w:val="22"/>
                    <w:lang w:bidi="es-MX"/>
                  </w:rPr>
                  <w:br/>
                </w:r>
                <w:r w:rsidRPr="000C75D9">
                  <w:rPr>
                    <w:sz w:val="22"/>
                    <w:szCs w:val="22"/>
                    <w:lang w:bidi="es-MX"/>
                  </w:rPr>
                  <w:t>de marcador de posición (como este, por ejemplo)</w:t>
                </w:r>
              </w:p>
            </w:sdtContent>
          </w:sdt>
        </w:tc>
      </w:tr>
      <w:tr w:rsidR="00231C3C" w:rsidRPr="000C75D9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0C75D9" w:rsidRDefault="00231C3C" w:rsidP="00231C3C">
            <w:pPr>
              <w:pStyle w:val="NoSpacing"/>
              <w:jc w:val="center"/>
              <w:rPr>
                <w:sz w:val="22"/>
                <w:lang w:val="es-MX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2"/>
                <w:szCs w:val="22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0C75D9" w:rsidRDefault="00C76430" w:rsidP="00C76430">
                <w:pPr>
                  <w:pStyle w:val="Mensaje"/>
                  <w:ind w:left="1245" w:right="1140"/>
                  <w:rPr>
                    <w:rFonts w:cstheme="minorBidi"/>
                    <w:sz w:val="22"/>
                    <w:szCs w:val="22"/>
                  </w:rPr>
                </w:pPr>
                <w:r w:rsidRPr="000C75D9">
                  <w:rPr>
                    <w:sz w:val="22"/>
                    <w:szCs w:val="22"/>
                    <w:lang w:bidi="es-MX"/>
                  </w:rPr>
                  <w:t>y empieza a escribir para reemplazarlo por el tuyo.</w:t>
                </w:r>
              </w:p>
            </w:sdtContent>
          </w:sdt>
        </w:tc>
      </w:tr>
    </w:tbl>
    <w:p w14:paraId="5C5A19BF" w14:textId="605D4B6F" w:rsidR="001467EC" w:rsidRPr="000C75D9" w:rsidRDefault="009E18B5" w:rsidP="004E05BF">
      <w:pPr>
        <w:pStyle w:val="NoSpacing"/>
        <w:rPr>
          <w:sz w:val="22"/>
          <w:lang w:val="es-MX"/>
        </w:rPr>
      </w:pPr>
      <w:r w:rsidRPr="000C75D9">
        <w:rPr>
          <w:noProof/>
          <w:sz w:val="22"/>
          <w:lang w:val="es-MX" w:bidi="es-MX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Conector recto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44107EDD" id="Conector recto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" strokecolor="#f2f2f2 [3052]" strokeweight=".25pt">
                <w10:wrap anchorx="margin"/>
              </v:line>
            </w:pict>
          </mc:Fallback>
        </mc:AlternateContent>
      </w:r>
      <w:r w:rsidR="00AD5412" w:rsidRPr="000C75D9">
        <w:rPr>
          <w:noProof/>
          <w:sz w:val="22"/>
          <w:lang w:val="es-MX" w:bidi="es-MX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Conector recto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7F227EC" id="Conector recto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" strokecolor="#f2f2f2 [3052]" strokeweight=".25pt"/>
            </w:pict>
          </mc:Fallback>
        </mc:AlternateContent>
      </w:r>
    </w:p>
    <w:sectPr w:rsidR="001467EC" w:rsidRPr="000C75D9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ABB2CE" w14:textId="77777777" w:rsidR="00ED202A" w:rsidRDefault="00ED202A" w:rsidP="002E2A06">
      <w:r>
        <w:separator/>
      </w:r>
    </w:p>
  </w:endnote>
  <w:endnote w:type="continuationSeparator" w:id="0">
    <w:p w14:paraId="4DE22BEB" w14:textId="77777777" w:rsidR="00ED202A" w:rsidRDefault="00ED202A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6AF2F2B6" w:rsidR="00063DE3" w:rsidRDefault="00B837ED" w:rsidP="002E2A06">
    <w:pPr>
      <w:pStyle w:val="Footer"/>
    </w:pPr>
    <w:r>
      <w:rPr>
        <w:noProof/>
      </w:rPr>
      <w:drawing>
        <wp:anchor distT="0" distB="0" distL="114300" distR="114300" simplePos="0" relativeHeight="251699200" behindDoc="0" locked="0" layoutInCell="1" allowOverlap="1" wp14:anchorId="4A04E5DA" wp14:editId="2A679AB8">
          <wp:simplePos x="0" y="0"/>
          <wp:positionH relativeFrom="column">
            <wp:posOffset>690112</wp:posOffset>
          </wp:positionH>
          <wp:positionV relativeFrom="paragraph">
            <wp:posOffset>-949169</wp:posOffset>
          </wp:positionV>
          <wp:extent cx="1682151" cy="323167"/>
          <wp:effectExtent l="0" t="0" r="0" b="1270"/>
          <wp:wrapNone/>
          <wp:docPr id="30" name="Gráfico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Gráfico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900" cy="3246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8A6D93">
      <w:rPr>
        <w:noProof/>
      </w:rPr>
      <w:drawing>
        <wp:anchor distT="0" distB="0" distL="114300" distR="114300" simplePos="0" relativeHeight="251695104" behindDoc="0" locked="0" layoutInCell="1" allowOverlap="1" wp14:anchorId="0A093A23" wp14:editId="5550860A">
          <wp:simplePos x="0" y="0"/>
          <wp:positionH relativeFrom="column">
            <wp:posOffset>3605842</wp:posOffset>
          </wp:positionH>
          <wp:positionV relativeFrom="paragraph">
            <wp:posOffset>-4779298</wp:posOffset>
          </wp:positionV>
          <wp:extent cx="3507105" cy="4731385"/>
          <wp:effectExtent l="0" t="0" r="0" b="0"/>
          <wp:wrapNone/>
          <wp:docPr id="29" name="Gráfico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ráfico 176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A6D93">
      <w:rPr>
        <w:noProof/>
      </w:rPr>
      <mc:AlternateContent>
        <mc:Choice Requires="wpg">
          <w:drawing>
            <wp:anchor distT="0" distB="0" distL="114300" distR="114300" simplePos="0" relativeHeight="251696128" behindDoc="0" locked="0" layoutInCell="1" allowOverlap="1" wp14:anchorId="617A81B0" wp14:editId="5733CA95">
              <wp:simplePos x="0" y="0"/>
              <wp:positionH relativeFrom="column">
                <wp:posOffset>4632385</wp:posOffset>
              </wp:positionH>
              <wp:positionV relativeFrom="paragraph">
                <wp:posOffset>-2950498</wp:posOffset>
              </wp:positionV>
              <wp:extent cx="1519130" cy="856872"/>
              <wp:effectExtent l="0" t="0" r="24130" b="635"/>
              <wp:wrapNone/>
              <wp:docPr id="2789" name="Grupo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1731" name="Forma libre: Forma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Forma libre: Forma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Forma libre: Forma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Forma libre: Forma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Forma libre: Forma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Forma libre: Forma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Forma libre: Forma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Forma libre: Forma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Forma libre: Forma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Forma libre: Forma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Forma libre: Forma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93B2B92" id="Grupo 2789" o:spid="_x0000_s1026" style="position:absolute;margin-left:364.75pt;margin-top:-232.3pt;width:119.6pt;height:67.45pt;z-index:251696128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">
              <v:shape id="Forma libre: Forma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Forma libre: Forma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Forma libre: Forma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Forma libre: Forma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Forma libre: Forma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Forma libre: Forma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Forma libre: Forma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a libre: Forma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a libre: Forma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Forma libre: Forma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Forma libre: Forma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8A6D93">
      <w:rPr>
        <w:noProof/>
      </w:rPr>
      <mc:AlternateContent>
        <mc:Choice Requires="wpg">
          <w:drawing>
            <wp:anchor distT="0" distB="0" distL="114300" distR="114300" simplePos="0" relativeHeight="251697152" behindDoc="0" locked="0" layoutInCell="1" allowOverlap="1" wp14:anchorId="769EC4AC" wp14:editId="78EF8CD1">
              <wp:simplePos x="0" y="0"/>
              <wp:positionH relativeFrom="column">
                <wp:posOffset>5048250</wp:posOffset>
              </wp:positionH>
              <wp:positionV relativeFrom="paragraph">
                <wp:posOffset>-1915328</wp:posOffset>
              </wp:positionV>
              <wp:extent cx="624678" cy="1102945"/>
              <wp:effectExtent l="19050" t="0" r="42545" b="2540"/>
              <wp:wrapNone/>
              <wp:docPr id="3371" name="Grupo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678" cy="1102945"/>
                        <a:chOff x="1425581" y="2613732"/>
                        <a:chExt cx="972072" cy="1716096"/>
                      </a:xfrm>
                    </wpg:grpSpPr>
                    <wps:wsp>
                      <wps:cNvPr id="3374" name="Forma libre: Forma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Forma libre: Forma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Forma libre: Forma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Forma libre: Forma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Forma libre: Forma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Forma libre: Forma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Forma libre: Forma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AD61AB5" id="Grupo 3371" o:spid="_x0000_s1026" style="position:absolute;margin-left:397.5pt;margin-top:-150.8pt;width:49.2pt;height:86.85pt;rotation:-350171fd;z-index:251697152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">
              <v:shape id="Forma libre: Forma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Forma libre: Forma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Forma libre: Forma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Forma libre: Forma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Forma libre: Forma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Forma libre: Forma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Forma libre: Forma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8A6D93">
      <w:rPr>
        <w:noProof/>
      </w:rPr>
      <mc:AlternateContent>
        <mc:Choice Requires="wpg">
          <w:drawing>
            <wp:anchor distT="0" distB="0" distL="114300" distR="114300" simplePos="0" relativeHeight="251698176" behindDoc="0" locked="0" layoutInCell="1" allowOverlap="1" wp14:anchorId="7923E7C0" wp14:editId="05AF1F7B">
              <wp:simplePos x="0" y="0"/>
              <wp:positionH relativeFrom="column">
                <wp:posOffset>1138687</wp:posOffset>
              </wp:positionH>
              <wp:positionV relativeFrom="paragraph">
                <wp:posOffset>-1656536</wp:posOffset>
              </wp:positionV>
              <wp:extent cx="607695" cy="590550"/>
              <wp:effectExtent l="0" t="0" r="1905" b="0"/>
              <wp:wrapNone/>
              <wp:docPr id="3431" name="Grupo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Gráfico 1103" descr="marco de foto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Grupo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Forma libre: Forma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Forma libre: Forma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Forma libre: Forma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6D8C545" id="Grupo 1128" o:spid="_x0000_s1026" style="position:absolute;margin-left:89.65pt;margin-top:-130.45pt;width:47.85pt;height:46.5pt;z-index:251698176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1103" o:spid="_x0000_s1027" type="#_x0000_t75" alt="marco de foto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7" o:title="marco de foto"/>
              </v:shape>
              <v:group id="Grupo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Forma libre: Forma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Forma libre: Forma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Forma libre: Forma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8A6D93">
      <w:rPr>
        <w:noProof/>
      </w:rPr>
      <w:drawing>
        <wp:anchor distT="0" distB="0" distL="114300" distR="114300" simplePos="0" relativeHeight="251700224" behindDoc="0" locked="0" layoutInCell="1" allowOverlap="1" wp14:anchorId="561B921E" wp14:editId="7873D777">
          <wp:simplePos x="0" y="0"/>
          <wp:positionH relativeFrom="column">
            <wp:posOffset>4649638</wp:posOffset>
          </wp:positionH>
          <wp:positionV relativeFrom="paragraph">
            <wp:posOffset>-2976377</wp:posOffset>
          </wp:positionV>
          <wp:extent cx="1511300" cy="861060"/>
          <wp:effectExtent l="0" t="0" r="0" b="0"/>
          <wp:wrapNone/>
          <wp:docPr id="31" name="Imagen 3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A6D93">
      <w:rPr>
        <w:noProof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46FD4F8A" wp14:editId="2D544B3B">
              <wp:simplePos x="0" y="0"/>
              <wp:positionH relativeFrom="column">
                <wp:posOffset>5589917</wp:posOffset>
              </wp:positionH>
              <wp:positionV relativeFrom="paragraph">
                <wp:posOffset>-2068807</wp:posOffset>
              </wp:positionV>
              <wp:extent cx="185420" cy="151765"/>
              <wp:effectExtent l="0" t="19050" r="5080" b="19685"/>
              <wp:wrapNone/>
              <wp:docPr id="3" name="Forma libre: Forma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0477725" id="Forma libre: Forma 4" o:spid="_x0000_s1026" style="position:absolute;margin-left:440.15pt;margin-top:-162.9pt;width:14.6pt;height:11.95pt;rotation:15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 w:rsidR="008A6D93">
      <w:rPr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524C5CFE" wp14:editId="15D6EA48">
              <wp:simplePos x="0" y="0"/>
              <wp:positionH relativeFrom="column">
                <wp:posOffset>4815337</wp:posOffset>
              </wp:positionH>
              <wp:positionV relativeFrom="paragraph">
                <wp:posOffset>-2025675</wp:posOffset>
              </wp:positionV>
              <wp:extent cx="155575" cy="149860"/>
              <wp:effectExtent l="19050" t="19050" r="0" b="2540"/>
              <wp:wrapNone/>
              <wp:docPr id="4" name="Forma libre: Forma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4236364" id="Forma libre: Forma 5" o:spid="_x0000_s1026" style="position:absolute;margin-left:379.15pt;margin-top:-159.5pt;width:12.25pt;height:11.8pt;rotation:15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  <w:r w:rsidR="008A6D93">
      <w:rPr>
        <w:noProof/>
      </w:rPr>
      <w:drawing>
        <wp:anchor distT="0" distB="0" distL="114300" distR="114300" simplePos="0" relativeHeight="251703296" behindDoc="0" locked="0" layoutInCell="1" allowOverlap="1" wp14:anchorId="2F29B9EA" wp14:editId="70E68972">
          <wp:simplePos x="0" y="0"/>
          <wp:positionH relativeFrom="column">
            <wp:posOffset>4787660</wp:posOffset>
          </wp:positionH>
          <wp:positionV relativeFrom="paragraph">
            <wp:posOffset>-2087857</wp:posOffset>
          </wp:positionV>
          <wp:extent cx="1052830" cy="1631315"/>
          <wp:effectExtent l="0" t="0" r="0" b="6985"/>
          <wp:wrapNone/>
          <wp:docPr id="32" name="Imagen 3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Imagen 2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9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Footer"/>
    </w:pPr>
    <w:r>
      <w:rPr>
        <w:noProof/>
        <w:lang w:bidi="es-MX"/>
      </w:rPr>
      <w:drawing>
        <wp:anchor distT="0" distB="0" distL="114300" distR="114300" simplePos="0" relativeHeight="251684864" behindDoc="1" locked="0" layoutInCell="1" allowOverlap="1" wp14:anchorId="15CF6F75" wp14:editId="40F756B0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Imagen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Imagen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es-MX"/>
      </w:rPr>
      <w:drawing>
        <wp:anchor distT="0" distB="0" distL="114300" distR="114300" simplePos="0" relativeHeight="251645952" behindDoc="0" locked="0" layoutInCell="1" allowOverlap="1" wp14:anchorId="09B80E3A" wp14:editId="6BC58137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áfico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áfico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es-MX"/>
      </w:rPr>
      <w:drawing>
        <wp:anchor distT="0" distB="0" distL="114300" distR="114300" simplePos="0" relativeHeight="251646976" behindDoc="0" locked="0" layoutInCell="1" allowOverlap="1" wp14:anchorId="15AEF1FD" wp14:editId="12FB0EAC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áfico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áfico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es-MX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05C43E1" wp14:editId="446EA158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upo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Forma libre: Forma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Forma libre: Forma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069377A" id="Grupo 3356" o:spid="_x0000_s1026" style="position:absolute;margin-left:466.25pt;margin-top:-75.55pt;width:64.3pt;height:54.65pt;z-index:25164800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">
              <v:shape id="Forma libre: Forma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Forma libre: Forma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es-MX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3F93A27C" wp14:editId="63308409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upo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Forma libre: Forma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Forma libre: Forma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Forma libre: Forma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0ABCC0E" id="Grupo 3359" o:spid="_x0000_s1026" style="position:absolute;margin-left:473.5pt;margin-top:-245.75pt;width:30.7pt;height:28.95pt;z-index:25164902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">
              <v:shape id="Forma libre: Forma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Forma libre: Forma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es-MX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6760BEE9" wp14:editId="574629A8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upo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Forma libre: Forma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Forma libre: Forma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A93FB41" id="Grupo 3363" o:spid="_x0000_s1026" style="position:absolute;margin-left:320.25pt;margin-top:-177.05pt;width:28.95pt;height:24.25pt;z-index:25165004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">
              <v:shape id="Forma libre: Forma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Forma libre: Forma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8EC8F" w14:textId="77777777" w:rsidR="00ED202A" w:rsidRDefault="00ED202A" w:rsidP="002E2A06">
      <w:r>
        <w:separator/>
      </w:r>
    </w:p>
  </w:footnote>
  <w:footnote w:type="continuationSeparator" w:id="0">
    <w:p w14:paraId="45628B57" w14:textId="77777777" w:rsidR="00ED202A" w:rsidRDefault="00ED202A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1DF157B1" w:rsidR="00063DE3" w:rsidRDefault="00B837ED" w:rsidP="002E2A06">
    <w:pPr>
      <w:pStyle w:val="Header"/>
    </w:pPr>
    <w:r w:rsidRPr="00063DE3">
      <w:rPr>
        <w:noProof/>
        <w:lang w:bidi="es-MX"/>
      </w:rPr>
      <w:drawing>
        <wp:anchor distT="0" distB="0" distL="114300" distR="114300" simplePos="0" relativeHeight="251624448" behindDoc="0" locked="0" layoutInCell="1" allowOverlap="1" wp14:anchorId="198FACCD" wp14:editId="1591B33C">
          <wp:simplePos x="0" y="0"/>
          <wp:positionH relativeFrom="column">
            <wp:posOffset>690113</wp:posOffset>
          </wp:positionH>
          <wp:positionV relativeFrom="paragraph">
            <wp:posOffset>3805974</wp:posOffset>
          </wp:positionV>
          <wp:extent cx="1682115" cy="323215"/>
          <wp:effectExtent l="0" t="0" r="0" b="635"/>
          <wp:wrapNone/>
          <wp:docPr id="25" name="Gráfico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áfico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462" cy="3236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6D93" w:rsidRPr="00063DE3">
      <w:rPr>
        <w:noProof/>
        <w:lang w:bidi="es-MX"/>
      </w:rPr>
      <mc:AlternateContent>
        <mc:Choice Requires="wpg">
          <w:drawing>
            <wp:anchor distT="0" distB="0" distL="114300" distR="114300" simplePos="0" relativeHeight="251623424" behindDoc="0" locked="0" layoutInCell="1" allowOverlap="1" wp14:anchorId="1C645D2C" wp14:editId="669DA365">
              <wp:simplePos x="0" y="0"/>
              <wp:positionH relativeFrom="column">
                <wp:posOffset>1139825</wp:posOffset>
              </wp:positionH>
              <wp:positionV relativeFrom="paragraph">
                <wp:posOffset>3098800</wp:posOffset>
              </wp:positionV>
              <wp:extent cx="607695" cy="590550"/>
              <wp:effectExtent l="0" t="0" r="1905" b="0"/>
              <wp:wrapNone/>
              <wp:docPr id="1291" name="Grupo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áfico 1103" descr="marco de foto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upo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Forma libre: Forma 1294" descr="pollito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Forma libre: Forma 1295" descr="pollito con ojo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Forma libre: Forma 1296" descr="pollito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4B1D0D3" id="Grupo 1128" o:spid="_x0000_s1026" style="position:absolute;margin-left:89.75pt;margin-top:244pt;width:47.85pt;height:46.5pt;z-index:251623424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1103" o:spid="_x0000_s1027" type="#_x0000_t75" alt="marco de foto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5" o:title="marco de foto"/>
              </v:shape>
              <v:group id="Grupo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Forma libre: Forma 1294" o:spid="_x0000_s1029" alt="pollito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Forma libre: Forma 1295" o:spid="_x0000_s1030" alt="pollito con ojo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Forma libre: Forma 1296" o:spid="_x0000_s1031" alt="pollito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6A6E75" w:rsidRPr="006A6E75">
      <w:rPr>
        <w:noProof/>
        <w:lang w:bidi="es-MX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6799D94C" wp14:editId="1B7196FE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Forma libre: Forma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8413FC8" id="Forma libre: Forma 5" o:spid="_x0000_s1026" style="position:absolute;margin-left:378.7pt;margin-top:208pt;width:12.25pt;height:11.85pt;rotation:15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es-MX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605F32EC" wp14:editId="6FBA4B0A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Forma libre: Forma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3CBDE4F" id="Forma libre: Forma 4" o:spid="_x0000_s1026" style="position:absolute;margin-left:439.75pt;margin-top:204.6pt;width:14.6pt;height:12pt;rotation:15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es-MX"/>
      </w:rPr>
      <mc:AlternateContent>
        <mc:Choice Requires="wpg">
          <w:drawing>
            <wp:anchor distT="0" distB="0" distL="114300" distR="114300" simplePos="0" relativeHeight="251617280" behindDoc="0" locked="0" layoutInCell="1" allowOverlap="1" wp14:anchorId="65C966F1" wp14:editId="58DDA462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upo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Forma libre: Forma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Forma libre: Forma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Forma libre: Forma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Forma libre: Forma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Forma libre: Forma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Forma libre: Forma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Forma libre: Forma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EE5FE84" id="Grupo 42" o:spid="_x0000_s1026" style="position:absolute;margin-left:397.35pt;margin-top:216.85pt;width:49.15pt;height:86.85pt;rotation:-350171fd;z-index:251617280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">
              <v:shape id="Forma libre: Forma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Forma libre: Forma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Forma libre: Forma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Forma libre: Forma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Forma libre: Forma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Forma libre: Forma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Forma libre: Forma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es-MX"/>
      </w:rPr>
      <w:drawing>
        <wp:anchor distT="0" distB="0" distL="114300" distR="114300" simplePos="0" relativeHeight="251704320" behindDoc="0" locked="0" layoutInCell="1" allowOverlap="1" wp14:anchorId="7868A331" wp14:editId="49F83737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26" name="Imagen 2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bordesfemeninos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es-MX"/>
      </w:rPr>
      <w:drawing>
        <wp:anchor distT="0" distB="0" distL="114300" distR="114300" simplePos="0" relativeHeight="251681792" behindDoc="0" locked="0" layoutInCell="1" allowOverlap="1" wp14:anchorId="5D64B218" wp14:editId="526B1D3C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27" name="Imagen 2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bordesdeflore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es-MX"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5A564D8F" wp14:editId="724D61FB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upo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Forma libre: Forma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Forma libre: Forma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Forma libre: Forma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Forma libre: Forma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Forma libre: Forma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Forma libre: Forma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Forma libre: Forma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Forma libre: Forma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Forma libre: Forma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Forma libre: Forma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Forma libre: Forma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9B987FC" id="Grupo 2793" o:spid="_x0000_s1026" style="position:absolute;margin-left:364.85pt;margin-top:130.6pt;width:119.6pt;height:67.45pt;z-index:251680768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">
              <v:shape id="Forma libre: Forma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Forma libre: Forma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Forma libre: Forma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Forma libre: Forma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Forma libre: Forma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Forma libre: Forma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Forma libre: Forma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a libre: Forma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orma libre: Forma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Forma libre: Forma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Forma libre: Forma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es-MX"/>
      </w:rPr>
      <w:drawing>
        <wp:anchor distT="0" distB="0" distL="114300" distR="114300" simplePos="0" relativeHeight="251606008" behindDoc="0" locked="0" layoutInCell="1" allowOverlap="1" wp14:anchorId="2839AF39" wp14:editId="1DB4DC90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28" name="Gráfico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áfico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Header"/>
    </w:pPr>
    <w:r>
      <w:rPr>
        <w:noProof/>
        <w:lang w:bidi="es-MX"/>
      </w:rPr>
      <w:drawing>
        <wp:anchor distT="0" distB="0" distL="114300" distR="114300" simplePos="0" relativeHeight="251682816" behindDoc="1" locked="0" layoutInCell="1" allowOverlap="1" wp14:anchorId="7160A110" wp14:editId="1E4E8C07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Imagen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Imagen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es-MX"/>
      </w:rPr>
      <w:drawing>
        <wp:anchor distT="0" distB="0" distL="114300" distR="114300" simplePos="0" relativeHeight="251634688" behindDoc="0" locked="0" layoutInCell="1" allowOverlap="1" wp14:anchorId="2F043623" wp14:editId="465EB199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áfico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áfico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es-MX"/>
      </w:rPr>
      <w:drawing>
        <wp:anchor distT="0" distB="0" distL="114300" distR="114300" simplePos="0" relativeHeight="251635712" behindDoc="0" locked="0" layoutInCell="1" allowOverlap="1" wp14:anchorId="6D26FD26" wp14:editId="39D0183E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áfico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áfico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es-MX"/>
      </w:rPr>
      <mc:AlternateContent>
        <mc:Choice Requires="wpg">
          <w:drawing>
            <wp:anchor distT="0" distB="0" distL="114300" distR="114300" simplePos="0" relativeHeight="251636736" behindDoc="0" locked="0" layoutInCell="1" allowOverlap="1" wp14:anchorId="7392F0F6" wp14:editId="7F3EDE4F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upo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Forma libre: Forma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Forma libre: Forma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64B33C8" id="Grupo 2810" o:spid="_x0000_s1026" style="position:absolute;margin-left:466.3pt;margin-top:250.25pt;width:64.3pt;height:54.65pt;z-index:25163673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">
              <v:shape id="Forma libre: Forma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Forma libre: Forma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es-MX"/>
      </w:rPr>
      <mc:AlternateContent>
        <mc:Choice Requires="wpg">
          <w:drawing>
            <wp:anchor distT="0" distB="0" distL="114300" distR="114300" simplePos="0" relativeHeight="251637760" behindDoc="0" locked="0" layoutInCell="1" allowOverlap="1" wp14:anchorId="29E7AB08" wp14:editId="29E36A19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upo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Forma libre: Forma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Forma libre: Forma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Forma libre: Forma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0973580" id="Grupo 2813" o:spid="_x0000_s1026" style="position:absolute;margin-left:473.55pt;margin-top:80.05pt;width:30.7pt;height:28.95pt;z-index:25163776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">
              <v:shape id="Forma libre: Forma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Forma libre: Forma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es-MX"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05D1E25F" wp14:editId="1469FC0E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upo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Forma libre: Forma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Forma libre: Forma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6170080" id="Grupo 2817" o:spid="_x0000_s1026" style="position:absolute;margin-left:320.25pt;margin-top:148.75pt;width:28.95pt;height:24.25pt;z-index:25163878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">
              <v:shape id="Forma libre: Forma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Forma libre: Forma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C75D9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5156B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A6D93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837ED"/>
    <w:rsid w:val="00B9600C"/>
    <w:rsid w:val="00BA47CA"/>
    <w:rsid w:val="00BB5CA0"/>
    <w:rsid w:val="00BD4084"/>
    <w:rsid w:val="00BF00E8"/>
    <w:rsid w:val="00BF0219"/>
    <w:rsid w:val="00BF0405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A4BCF"/>
    <w:rsid w:val="00CB004F"/>
    <w:rsid w:val="00CB3B93"/>
    <w:rsid w:val="00CB7E40"/>
    <w:rsid w:val="00CC10C9"/>
    <w:rsid w:val="00CC5CEE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202A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94A92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s-E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571"/>
    <w:pPr>
      <w:spacing w:after="0" w:line="240" w:lineRule="auto"/>
    </w:pPr>
    <w:rPr>
      <w:lang w:val="es-MX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2E2A06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2E2A06"/>
    <w:rPr>
      <w:rFonts w:ascii="Bodoni MT" w:hAnsi="Bodoni MT"/>
      <w:color w:val="000000" w:themeColor="text1"/>
      <w:spacing w:val="-30"/>
      <w:kern w:val="24"/>
      <w:sz w:val="72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6D0D2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tulo2">
    <w:name w:val="Subtítulo 2"/>
    <w:basedOn w:val="Normal"/>
    <w:link w:val="Carcterdesubttulo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Carcterdesubttulo2">
    <w:name w:val="Carácter de subtítulo 2"/>
    <w:basedOn w:val="DefaultParagraphFont"/>
    <w:link w:val="Subttulo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D">
    <w:name w:val="PD:"/>
    <w:basedOn w:val="Normal"/>
    <w:qFormat/>
    <w:rsid w:val="002E2A06"/>
    <w:rPr>
      <w:sz w:val="18"/>
    </w:rPr>
  </w:style>
  <w:style w:type="paragraph" w:customStyle="1" w:styleId="Mensaje">
    <w:name w:val="Mensaje"/>
    <w:basedOn w:val="NormalWeb"/>
    <w:qFormat/>
    <w:rsid w:val="002E2A06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10.png"/><Relationship Id="rId7" Type="http://schemas.openxmlformats.org/officeDocument/2006/relationships/image" Target="media/image7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11.svg"/><Relationship Id="rId9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image" Target="media/image11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895527" w:rsidRDefault="00183B42" w:rsidP="00183B42">
          <w:pPr>
            <w:pStyle w:val="36F26DD3CD4E46A4A2A0888670D541E57"/>
          </w:pPr>
          <w:r w:rsidRPr="00CA4BCF">
            <w:rPr>
              <w:b/>
              <w:szCs w:val="72"/>
              <w:u w:val="single"/>
              <w:lang w:val="es-MX" w:bidi="es-MX"/>
            </w:rPr>
            <w:t>Gracias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895527" w:rsidRDefault="00183B42" w:rsidP="00183B42">
          <w:pPr>
            <w:pStyle w:val="E658A74D5ECB4EC18E25206DE13617057"/>
          </w:pPr>
          <w:r w:rsidRPr="000C75D9">
            <w:rPr>
              <w:lang w:bidi="es-MX"/>
            </w:rPr>
            <w:t xml:space="preserve">por ser </w:t>
          </w:r>
          <w:r w:rsidRPr="00CA4BCF">
            <w:rPr>
              <w:b/>
              <w:i/>
              <w:lang w:bidi="es-MX"/>
            </w:rPr>
            <w:t>especial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895527" w:rsidRDefault="00183B42" w:rsidP="00183B42">
          <w:pPr>
            <w:pStyle w:val="57ED490CA27A4FA2A78A7DA10B0367E36"/>
          </w:pPr>
          <w:r w:rsidRPr="000C75D9">
            <w:rPr>
              <w:sz w:val="16"/>
              <w:szCs w:val="16"/>
              <w:lang w:bidi="es-MX"/>
            </w:rPr>
            <w:t>PD: Nos vemos pronto.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895527" w:rsidRDefault="00183B42" w:rsidP="00183B42">
          <w:pPr>
            <w:pStyle w:val="A010DFB70ECF46AD81CCB0430F01CB317"/>
          </w:pPr>
          <w:r w:rsidRPr="00CA4BCF">
            <w:rPr>
              <w:b/>
              <w:szCs w:val="72"/>
              <w:u w:val="single"/>
              <w:lang w:val="es-MX" w:bidi="es-MX"/>
            </w:rPr>
            <w:t>Gracias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895527" w:rsidRDefault="00183B42" w:rsidP="00183B42">
          <w:pPr>
            <w:pStyle w:val="86BA98F5DC834C57A7B731840A9F38607"/>
          </w:pPr>
          <w:r w:rsidRPr="000C75D9">
            <w:rPr>
              <w:lang w:bidi="es-MX"/>
            </w:rPr>
            <w:t xml:space="preserve">por ser </w:t>
          </w:r>
          <w:r w:rsidRPr="00CA4BCF">
            <w:rPr>
              <w:b/>
              <w:i/>
              <w:lang w:bidi="es-MX"/>
            </w:rPr>
            <w:t>especial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895527" w:rsidRDefault="00183B42" w:rsidP="00183B42">
          <w:pPr>
            <w:pStyle w:val="8A734F7747804549A3AAB04FFC4D88246"/>
          </w:pPr>
          <w:r w:rsidRPr="000C75D9">
            <w:rPr>
              <w:sz w:val="16"/>
              <w:szCs w:val="16"/>
              <w:lang w:bidi="es-MX"/>
            </w:rPr>
            <w:t>PD: Nos vemos pronto.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895527" w:rsidRDefault="00183B42" w:rsidP="00183B42">
          <w:pPr>
            <w:pStyle w:val="C838DF457D504644B2DEFC2ED4CF622E6"/>
          </w:pPr>
          <w:r w:rsidRPr="000C75D9">
            <w:rPr>
              <w:sz w:val="22"/>
              <w:szCs w:val="22"/>
              <w:lang w:bidi="es-MX"/>
            </w:rPr>
            <w:t xml:space="preserve">Para empezar ahora mismo, pulsa cualquier texto </w:t>
          </w:r>
          <w:r w:rsidRPr="000C75D9">
            <w:rPr>
              <w:sz w:val="22"/>
              <w:szCs w:val="22"/>
              <w:lang w:bidi="es-MX"/>
            </w:rPr>
            <w:br/>
            <w:t>de marcador de posición (como este, por ejemplo)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895527" w:rsidRDefault="00183B42" w:rsidP="00183B42">
          <w:pPr>
            <w:pStyle w:val="6194B1B09AEF4DBD886AE814C1A7DE716"/>
          </w:pPr>
          <w:r w:rsidRPr="000C75D9">
            <w:rPr>
              <w:sz w:val="22"/>
              <w:szCs w:val="22"/>
              <w:lang w:bidi="es-MX"/>
            </w:rPr>
            <w:t>y empieza a escribir para reemplazarlo por el tuyo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895527" w:rsidRDefault="00183B42" w:rsidP="00183B42">
          <w:pPr>
            <w:pStyle w:val="B5E70B467DD34E338E17F8659AE6A7266"/>
          </w:pPr>
          <w:r w:rsidRPr="000C75D9">
            <w:rPr>
              <w:sz w:val="22"/>
              <w:szCs w:val="22"/>
              <w:lang w:bidi="es-MX"/>
            </w:rPr>
            <w:t xml:space="preserve">Para empezar ahora mismo, pulsa cualquier texto </w:t>
          </w:r>
          <w:r w:rsidRPr="000C75D9">
            <w:rPr>
              <w:sz w:val="22"/>
              <w:szCs w:val="22"/>
              <w:lang w:bidi="es-MX"/>
            </w:rPr>
            <w:br/>
            <w:t>de marcador de posición (como este, por ejemplo)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895527" w:rsidRDefault="00183B42" w:rsidP="00183B42">
          <w:pPr>
            <w:pStyle w:val="BD8A18F664D04CCE930D18F51FA50A436"/>
          </w:pPr>
          <w:r w:rsidRPr="000C75D9">
            <w:rPr>
              <w:sz w:val="22"/>
              <w:szCs w:val="22"/>
              <w:lang w:bidi="es-MX"/>
            </w:rPr>
            <w:t>y empieza a escribir para reemplazarlo por el tuy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025FC3"/>
    <w:rsid w:val="00183B42"/>
    <w:rsid w:val="003A05BF"/>
    <w:rsid w:val="003B5499"/>
    <w:rsid w:val="0079626F"/>
    <w:rsid w:val="00835219"/>
    <w:rsid w:val="00895527"/>
    <w:rsid w:val="00AF3EC8"/>
    <w:rsid w:val="00BA5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3B42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3A05BF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3A05BF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2">
    <w:name w:val="36F26DD3CD4E46A4A2A0888670D541E52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2">
    <w:name w:val="E658A74D5ECB4EC18E25206DE13617052"/>
    <w:rsid w:val="003A05BF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57ED490CA27A4FA2A78A7DA10B0367E31">
    <w:name w:val="57ED490CA27A4FA2A78A7DA10B0367E31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A010DFB70ECF46AD81CCB0430F01CB312">
    <w:name w:val="A010DFB70ECF46AD81CCB0430F01CB312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2">
    <w:name w:val="86BA98F5DC834C57A7B731840A9F38602"/>
    <w:rsid w:val="003A05BF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8A734F7747804549A3AAB04FFC4D88241">
    <w:name w:val="8A734F7747804549A3AAB04FFC4D88241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C838DF457D504644B2DEFC2ED4CF622E1">
    <w:name w:val="C838DF457D504644B2DEFC2ED4CF622E1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6194B1B09AEF4DBD886AE814C1A7DE711">
    <w:name w:val="6194B1B09AEF4DBD886AE814C1A7DE711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5E70B467DD34E338E17F8659AE6A7261">
    <w:name w:val="B5E70B467DD34E338E17F8659AE6A7261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D8A18F664D04CCE930D18F51FA50A431">
    <w:name w:val="BD8A18F664D04CCE930D18F51FA50A431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36F26DD3CD4E46A4A2A0888670D541E53">
    <w:name w:val="36F26DD3CD4E46A4A2A0888670D541E53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3">
    <w:name w:val="E658A74D5ECB4EC18E25206DE13617053"/>
    <w:rsid w:val="003A05BF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57ED490CA27A4FA2A78A7DA10B0367E32">
    <w:name w:val="57ED490CA27A4FA2A78A7DA10B0367E32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A010DFB70ECF46AD81CCB0430F01CB313">
    <w:name w:val="A010DFB70ECF46AD81CCB0430F01CB313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3">
    <w:name w:val="86BA98F5DC834C57A7B731840A9F38603"/>
    <w:rsid w:val="003A05BF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8A734F7747804549A3AAB04FFC4D88242">
    <w:name w:val="8A734F7747804549A3AAB04FFC4D88242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C838DF457D504644B2DEFC2ED4CF622E2">
    <w:name w:val="C838DF457D504644B2DEFC2ED4CF622E2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6194B1B09AEF4DBD886AE814C1A7DE712">
    <w:name w:val="6194B1B09AEF4DBD886AE814C1A7DE712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5E70B467DD34E338E17F8659AE6A7262">
    <w:name w:val="B5E70B467DD34E338E17F8659AE6A7262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D8A18F664D04CCE930D18F51FA50A432">
    <w:name w:val="BD8A18F664D04CCE930D18F51FA50A432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36F26DD3CD4E46A4A2A0888670D541E54">
    <w:name w:val="36F26DD3CD4E46A4A2A0888670D541E54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4">
    <w:name w:val="E658A74D5ECB4EC18E25206DE13617054"/>
    <w:rsid w:val="003A05BF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57ED490CA27A4FA2A78A7DA10B0367E33">
    <w:name w:val="57ED490CA27A4FA2A78A7DA10B0367E33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A010DFB70ECF46AD81CCB0430F01CB314">
    <w:name w:val="A010DFB70ECF46AD81CCB0430F01CB314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4">
    <w:name w:val="86BA98F5DC834C57A7B731840A9F38604"/>
    <w:rsid w:val="003A05BF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8A734F7747804549A3AAB04FFC4D88243">
    <w:name w:val="8A734F7747804549A3AAB04FFC4D88243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C838DF457D504644B2DEFC2ED4CF622E3">
    <w:name w:val="C838DF457D504644B2DEFC2ED4CF622E3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6194B1B09AEF4DBD886AE814C1A7DE713">
    <w:name w:val="6194B1B09AEF4DBD886AE814C1A7DE713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5E70B467DD34E338E17F8659AE6A7263">
    <w:name w:val="B5E70B467DD34E338E17F8659AE6A7263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D8A18F664D04CCE930D18F51FA50A433">
    <w:name w:val="BD8A18F664D04CCE930D18F51FA50A433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36F26DD3CD4E46A4A2A0888670D541E55">
    <w:name w:val="36F26DD3CD4E46A4A2A0888670D541E55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5">
    <w:name w:val="E658A74D5ECB4EC18E25206DE13617055"/>
    <w:rsid w:val="003A05BF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57ED490CA27A4FA2A78A7DA10B0367E34">
    <w:name w:val="57ED490CA27A4FA2A78A7DA10B0367E34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A010DFB70ECF46AD81CCB0430F01CB315">
    <w:name w:val="A010DFB70ECF46AD81CCB0430F01CB315"/>
    <w:rsid w:val="003A05BF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5">
    <w:name w:val="86BA98F5DC834C57A7B731840A9F38605"/>
    <w:rsid w:val="003A05BF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8A734F7747804549A3AAB04FFC4D88244">
    <w:name w:val="8A734F7747804549A3AAB04FFC4D88244"/>
    <w:rsid w:val="003A05BF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C838DF457D504644B2DEFC2ED4CF622E4">
    <w:name w:val="C838DF457D504644B2DEFC2ED4CF622E4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6194B1B09AEF4DBD886AE814C1A7DE714">
    <w:name w:val="6194B1B09AEF4DBD886AE814C1A7DE714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5E70B467DD34E338E17F8659AE6A7264">
    <w:name w:val="B5E70B467DD34E338E17F8659AE6A7264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D8A18F664D04CCE930D18F51FA50A434">
    <w:name w:val="BD8A18F664D04CCE930D18F51FA50A434"/>
    <w:rsid w:val="003A05BF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36F26DD3CD4E46A4A2A0888670D541E56">
    <w:name w:val="36F26DD3CD4E46A4A2A0888670D541E56"/>
    <w:rsid w:val="003B549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6">
    <w:name w:val="E658A74D5ECB4EC18E25206DE13617056"/>
    <w:rsid w:val="003B5499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57ED490CA27A4FA2A78A7DA10B0367E35">
    <w:name w:val="57ED490CA27A4FA2A78A7DA10B0367E35"/>
    <w:rsid w:val="003B5499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A010DFB70ECF46AD81CCB0430F01CB316">
    <w:name w:val="A010DFB70ECF46AD81CCB0430F01CB316"/>
    <w:rsid w:val="003B549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6">
    <w:name w:val="86BA98F5DC834C57A7B731840A9F38606"/>
    <w:rsid w:val="003B5499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8A734F7747804549A3AAB04FFC4D88245">
    <w:name w:val="8A734F7747804549A3AAB04FFC4D88245"/>
    <w:rsid w:val="003B5499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C838DF457D504644B2DEFC2ED4CF622E5">
    <w:name w:val="C838DF457D504644B2DEFC2ED4CF622E5"/>
    <w:rsid w:val="003B549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6194B1B09AEF4DBD886AE814C1A7DE715">
    <w:name w:val="6194B1B09AEF4DBD886AE814C1A7DE715"/>
    <w:rsid w:val="003B549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5E70B467DD34E338E17F8659AE6A7265">
    <w:name w:val="B5E70B467DD34E338E17F8659AE6A7265"/>
    <w:rsid w:val="003B549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D8A18F664D04CCE930D18F51FA50A435">
    <w:name w:val="BD8A18F664D04CCE930D18F51FA50A435"/>
    <w:rsid w:val="003B549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36F26DD3CD4E46A4A2A0888670D541E57">
    <w:name w:val="36F26DD3CD4E46A4A2A0888670D541E57"/>
    <w:rsid w:val="00183B4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7">
    <w:name w:val="E658A74D5ECB4EC18E25206DE13617057"/>
    <w:rsid w:val="00183B42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57ED490CA27A4FA2A78A7DA10B0367E36">
    <w:name w:val="57ED490CA27A4FA2A78A7DA10B0367E36"/>
    <w:rsid w:val="00183B42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A010DFB70ECF46AD81CCB0430F01CB317">
    <w:name w:val="A010DFB70ECF46AD81CCB0430F01CB317"/>
    <w:rsid w:val="00183B4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7">
    <w:name w:val="86BA98F5DC834C57A7B731840A9F38607"/>
    <w:rsid w:val="00183B42"/>
    <w:pPr>
      <w:spacing w:after="0" w:line="240" w:lineRule="auto"/>
      <w:jc w:val="center"/>
    </w:pPr>
    <w:rPr>
      <w:rFonts w:eastAsiaTheme="minorHAnsi"/>
      <w:color w:val="000000" w:themeColor="text1"/>
      <w:lang w:val="es-MX" w:eastAsia="ja-JP"/>
    </w:rPr>
  </w:style>
  <w:style w:type="paragraph" w:customStyle="1" w:styleId="8A734F7747804549A3AAB04FFC4D88246">
    <w:name w:val="8A734F7747804549A3AAB04FFC4D88246"/>
    <w:rsid w:val="00183B42"/>
    <w:pPr>
      <w:spacing w:after="0" w:line="240" w:lineRule="auto"/>
      <w:jc w:val="center"/>
    </w:pPr>
    <w:rPr>
      <w:rFonts w:eastAsiaTheme="minorHAnsi"/>
      <w:color w:val="000000" w:themeColor="text1"/>
      <w:sz w:val="18"/>
      <w:lang w:val="es-MX" w:eastAsia="ja-JP"/>
    </w:rPr>
  </w:style>
  <w:style w:type="paragraph" w:customStyle="1" w:styleId="C838DF457D504644B2DEFC2ED4CF622E6">
    <w:name w:val="C838DF457D504644B2DEFC2ED4CF622E6"/>
    <w:rsid w:val="00183B4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6194B1B09AEF4DBD886AE814C1A7DE716">
    <w:name w:val="6194B1B09AEF4DBD886AE814C1A7DE716"/>
    <w:rsid w:val="00183B4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5E70B467DD34E338E17F8659AE6A7266">
    <w:name w:val="B5E70B467DD34E338E17F8659AE6A7266"/>
    <w:rsid w:val="00183B4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  <w:style w:type="paragraph" w:customStyle="1" w:styleId="BD8A18F664D04CCE930D18F51FA50A436">
    <w:name w:val="BD8A18F664D04CCE930D18F51FA50A436"/>
    <w:rsid w:val="00183B4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val="es-MX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85ABEA-A060-42DB-983C-7F37A5E2F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4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13T13:08:00Z</dcterms:created>
  <dcterms:modified xsi:type="dcterms:W3CDTF">2019-06-06T09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